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ED899" w14:textId="77777777" w:rsidR="005B1236" w:rsidRDefault="005B1236" w:rsidP="005B1236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</w:pPr>
    </w:p>
    <w:p w14:paraId="1C633E49" w14:textId="335856F3" w:rsidR="005B1236" w:rsidRDefault="005B1236" w:rsidP="005B1236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</w:pPr>
      <w:r w:rsidRPr="005B1236"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  <w:t>PYTHON PROGRAMMING</w:t>
      </w:r>
    </w:p>
    <w:p w14:paraId="5F0C7B5F" w14:textId="77777777" w:rsidR="005B1236" w:rsidRPr="005B1236" w:rsidRDefault="005B1236" w:rsidP="005B1236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</w:pPr>
    </w:p>
    <w:p w14:paraId="0CE03E75" w14:textId="7CE5D635" w:rsidR="005B1236" w:rsidRDefault="005B1236" w:rsidP="005B1236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5B1236">
        <w:rPr>
          <w:rFonts w:ascii="Times New Roman" w:hAnsi="Times New Roman" w:cs="Times New Roman"/>
          <w:b/>
          <w:bCs/>
          <w:sz w:val="44"/>
          <w:szCs w:val="44"/>
          <w:highlight w:val="cyan"/>
          <w:u w:val="single"/>
        </w:rPr>
        <w:t>ASSESSMENT – 1</w:t>
      </w:r>
    </w:p>
    <w:p w14:paraId="1857A246" w14:textId="77777777" w:rsidR="005B1236" w:rsidRPr="005B1236" w:rsidRDefault="005B1236" w:rsidP="005B1236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</w:p>
    <w:p w14:paraId="70D9E632" w14:textId="7E58265C" w:rsidR="005B1236" w:rsidRPr="005B1236" w:rsidRDefault="005B1236" w:rsidP="005B1236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5B1236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>Lab Challenging Exercise</w:t>
      </w:r>
      <w:r w:rsidR="0052232A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 xml:space="preserve"> -</w:t>
      </w:r>
      <w:r w:rsidRPr="005B1236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 xml:space="preserve"> 1</w:t>
      </w:r>
    </w:p>
    <w:p w14:paraId="429F32A0" w14:textId="282BAAE5" w:rsidR="005B1236" w:rsidRDefault="005B1236"/>
    <w:p w14:paraId="2E47E889" w14:textId="17B0A557" w:rsidR="005B1236" w:rsidRDefault="005B1236"/>
    <w:p w14:paraId="6EC3BEB6" w14:textId="77777777" w:rsidR="005B1236" w:rsidRDefault="005B1236"/>
    <w:p w14:paraId="14FA90D3" w14:textId="77777777" w:rsidR="005B1236" w:rsidRDefault="005B1236"/>
    <w:p w14:paraId="7D4AB03B" w14:textId="49705B97" w:rsidR="001C01AF" w:rsidRDefault="001C01AF">
      <w:r w:rsidRPr="001C01AF">
        <w:rPr>
          <w:noProof/>
        </w:rPr>
        <w:drawing>
          <wp:inline distT="0" distB="0" distL="0" distR="0" wp14:anchorId="1ADAD7F3" wp14:editId="37B107E8">
            <wp:extent cx="5731510" cy="3908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BC3DB" w14:textId="77777777" w:rsidR="005B1236" w:rsidRDefault="005B1236">
      <w:pPr>
        <w:rPr>
          <w:b/>
          <w:bCs/>
          <w:sz w:val="32"/>
          <w:szCs w:val="32"/>
          <w:u w:val="single"/>
        </w:rPr>
      </w:pPr>
    </w:p>
    <w:p w14:paraId="5D609F37" w14:textId="77777777" w:rsidR="005B1236" w:rsidRDefault="005B1236">
      <w:pPr>
        <w:rPr>
          <w:b/>
          <w:bCs/>
          <w:sz w:val="32"/>
          <w:szCs w:val="32"/>
          <w:u w:val="single"/>
        </w:rPr>
      </w:pPr>
    </w:p>
    <w:p w14:paraId="2B4C4624" w14:textId="77777777" w:rsidR="005B1236" w:rsidRDefault="005B1236">
      <w:pPr>
        <w:rPr>
          <w:b/>
          <w:bCs/>
          <w:sz w:val="32"/>
          <w:szCs w:val="32"/>
          <w:u w:val="single"/>
        </w:rPr>
      </w:pPr>
    </w:p>
    <w:p w14:paraId="319061A6" w14:textId="77777777" w:rsidR="005B1236" w:rsidRDefault="005B1236">
      <w:pPr>
        <w:rPr>
          <w:b/>
          <w:bCs/>
          <w:sz w:val="32"/>
          <w:szCs w:val="32"/>
          <w:u w:val="single"/>
        </w:rPr>
      </w:pPr>
    </w:p>
    <w:p w14:paraId="37B46502" w14:textId="084A9DB2" w:rsidR="001C01AF" w:rsidRPr="001C01AF" w:rsidRDefault="0060241B">
      <w:pPr>
        <w:rPr>
          <w:sz w:val="24"/>
          <w:szCs w:val="24"/>
        </w:rPr>
      </w:pPr>
      <w:r w:rsidRPr="001C01AF">
        <w:rPr>
          <w:b/>
          <w:bCs/>
          <w:sz w:val="32"/>
          <w:szCs w:val="32"/>
          <w:u w:val="single"/>
        </w:rPr>
        <w:t>CODE:</w:t>
      </w:r>
    </w:p>
    <w:p w14:paraId="677BA4BF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 Currency Converter Program</w:t>
      </w:r>
    </w:p>
    <w:p w14:paraId="0D6C18FE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07078771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 rsVal to store float type value in rupees equivalent to 1 dollar.</w:t>
      </w:r>
    </w:p>
    <w:p w14:paraId="46E3B23F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s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0241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Enter ₹ Equivalent to $1: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2839FD92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# amount 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to  store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float type value in rupees to be converted in dollar.</w:t>
      </w:r>
    </w:p>
    <w:p w14:paraId="53C185FB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mou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0241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Enter amount(₹) to be converted in $: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423DD403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dollarVal to store the equivalent dollar value to amount given in RS. upto 2 decimal places</w:t>
      </w:r>
    </w:p>
    <w:p w14:paraId="58FB4B28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ollar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forma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mou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s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.2f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B7F3617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1A4AF42A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Displaying the final OUTPUT in dollars</w:t>
      </w:r>
    </w:p>
    <w:p w14:paraId="4885A0A3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proofErr w:type="gramEnd"/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The Dollar Value equivalent to ₹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mou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is: $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ollar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70315112" w14:textId="77777777" w:rsidR="005B1236" w:rsidRDefault="005B1236" w:rsidP="001C01AF">
      <w:pPr>
        <w:rPr>
          <w:b/>
          <w:bCs/>
          <w:sz w:val="32"/>
          <w:szCs w:val="32"/>
          <w:u w:val="single"/>
        </w:rPr>
      </w:pPr>
    </w:p>
    <w:p w14:paraId="63DFF137" w14:textId="0AFEE8B0" w:rsidR="001C01AF" w:rsidRDefault="001C01AF" w:rsidP="001C01AF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 xml:space="preserve">SCREENSHOT OF OUTPUT: </w:t>
      </w:r>
    </w:p>
    <w:p w14:paraId="0E5DFEDB" w14:textId="4BB4F132" w:rsidR="001C01AF" w:rsidRPr="001C01AF" w:rsidRDefault="007639FC" w:rsidP="001C01AF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w:drawing>
          <wp:inline distT="0" distB="0" distL="0" distR="0" wp14:anchorId="7795FA81" wp14:editId="18124C49">
            <wp:extent cx="5445893" cy="30632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94" cy="306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C19BA" w14:textId="7A13D9B8" w:rsidR="001C01AF" w:rsidRDefault="001C01AF" w:rsidP="001C01AF"/>
    <w:p w14:paraId="3C878398" w14:textId="13D09027" w:rsidR="0060241B" w:rsidRDefault="001C01AF" w:rsidP="001C01AF">
      <w:r w:rsidRPr="001C01AF">
        <w:rPr>
          <w:noProof/>
        </w:rPr>
        <w:drawing>
          <wp:inline distT="0" distB="0" distL="0" distR="0" wp14:anchorId="390EBF34" wp14:editId="0E860C19">
            <wp:extent cx="5731510" cy="350075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6EC21" w14:textId="77777777" w:rsidR="005B1236" w:rsidRDefault="005B1236" w:rsidP="001C01AF"/>
    <w:p w14:paraId="4390A4EA" w14:textId="3B910F84" w:rsidR="0060241B" w:rsidRDefault="0060241B" w:rsidP="001C01AF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>CODE:</w:t>
      </w:r>
    </w:p>
    <w:p w14:paraId="1CE54F40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            </w:t>
      </w: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Relay Race Problem</w:t>
      </w:r>
    </w:p>
    <w:p w14:paraId="241E1C39" w14:textId="2DA5DA81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"Total distance to be covered: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22D859C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get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km value to be covered from user.</w:t>
      </w:r>
    </w:p>
    <w:p w14:paraId="176B6F6A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kmValue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0241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Enter the value for Km's: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0F9E02C3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get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m value to be covered from user.</w:t>
      </w:r>
    </w:p>
    <w:p w14:paraId="3BDCB0BB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Value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0241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Enter the value for Mts's: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1C74D120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48876E46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onverting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km into m</w:t>
      </w:r>
    </w:p>
    <w:p w14:paraId="0E9E4F5F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kmInM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kmValue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</w:t>
      </w:r>
      <w:r w:rsidRPr="0060241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00</w:t>
      </w:r>
    </w:p>
    <w:p w14:paraId="6A579E1D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omputing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total distance to be covered in metres.</w:t>
      </w:r>
    </w:p>
    <w:p w14:paraId="3E59BDFD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totalDistanceInM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kmInM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Value</w:t>
      </w:r>
    </w:p>
    <w:p w14:paraId="13DA6BA1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omputing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total distance each runner will be covering.</w:t>
      </w:r>
    </w:p>
    <w:p w14:paraId="3D5FB55D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stToBeCoveredByEachRunner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totalDistanceInM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/</w:t>
      </w:r>
      <w:r w:rsidRPr="0060241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4</w:t>
      </w:r>
    </w:p>
    <w:p w14:paraId="1BBD7B44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lastRenderedPageBreak/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hecking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distance is less than 1km or not if yes then just print the m value and print km as 0.</w:t>
      </w:r>
    </w:p>
    <w:p w14:paraId="4F2EA84F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60241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stToBeCoveredByEachRunner</w:t>
      </w:r>
      <w:proofErr w:type="gramEnd"/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00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4BFBB8EA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0 Km and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stToBeCoveredByEachRunner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m.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12F1B729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if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distance is greater than 1000... then compute the respective km value and m value.</w:t>
      </w:r>
    </w:p>
    <w:p w14:paraId="5E0C64AD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1C7F3750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Km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stToBeCoveredByEachRunner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/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00</w:t>
      </w:r>
    </w:p>
    <w:p w14:paraId="5779B235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M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stToBeCoveredByEachRunner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-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Km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0241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00</w:t>
      </w:r>
    </w:p>
    <w:p w14:paraId="72B6734B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print</w:t>
      </w:r>
      <w:proofErr w:type="gramEnd"/>
      <w:r w:rsidRPr="0060241B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km ans value and m ans value</w:t>
      </w:r>
    </w:p>
    <w:p w14:paraId="5C71EE7E" w14:textId="77777777" w:rsidR="0060241B" w:rsidRPr="0060241B" w:rsidRDefault="0060241B" w:rsidP="0060241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60241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Km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km and 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MVal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60241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m."</w:t>
      </w:r>
      <w:r w:rsidRPr="0060241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470D0967" w14:textId="10DDBA48" w:rsidR="0060241B" w:rsidRPr="0060241B" w:rsidRDefault="0060241B" w:rsidP="001C01AF"/>
    <w:p w14:paraId="112E5BAD" w14:textId="77777777" w:rsidR="0060241B" w:rsidRDefault="0060241B" w:rsidP="001C01AF"/>
    <w:p w14:paraId="643DD9BF" w14:textId="3AD4B6D1" w:rsidR="0060241B" w:rsidRDefault="0060241B" w:rsidP="0060241B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 xml:space="preserve">SCREENSHOT OF OUTPUT: </w:t>
      </w:r>
    </w:p>
    <w:p w14:paraId="6AC7A606" w14:textId="19D04C35" w:rsidR="0060241B" w:rsidRDefault="0060241B" w:rsidP="001C01AF">
      <w:r>
        <w:rPr>
          <w:noProof/>
        </w:rPr>
        <w:drawing>
          <wp:inline distT="0" distB="0" distL="0" distR="0" wp14:anchorId="351555A0" wp14:editId="5E19AB5F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47EC" w14:textId="094D27CB" w:rsidR="0060241B" w:rsidRDefault="0060241B" w:rsidP="001C01AF"/>
    <w:p w14:paraId="6FFC4D24" w14:textId="2EEDC1ED" w:rsidR="0060241B" w:rsidRDefault="0060241B" w:rsidP="001C01AF"/>
    <w:p w14:paraId="72356774" w14:textId="2D0D7E2A" w:rsidR="00966B07" w:rsidRDefault="00966B07" w:rsidP="001C01AF"/>
    <w:p w14:paraId="79ADD25E" w14:textId="1C6C5A6F" w:rsidR="005B1236" w:rsidRDefault="005B1236" w:rsidP="001C01AF"/>
    <w:p w14:paraId="03D61897" w14:textId="77777777" w:rsidR="005B1236" w:rsidRDefault="005B1236" w:rsidP="001C01AF"/>
    <w:p w14:paraId="21D46B31" w14:textId="192B0CF9" w:rsidR="001C01AF" w:rsidRDefault="001C01AF" w:rsidP="001C01AF">
      <w:r w:rsidRPr="001C01AF">
        <w:rPr>
          <w:noProof/>
        </w:rPr>
        <w:drawing>
          <wp:inline distT="0" distB="0" distL="0" distR="0" wp14:anchorId="3EDBEA75" wp14:editId="662449AB">
            <wp:extent cx="5731510" cy="25565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D7CDB" w14:textId="6150661F" w:rsidR="001C01AF" w:rsidRDefault="001C01AF" w:rsidP="001C01AF"/>
    <w:p w14:paraId="4A7349EB" w14:textId="77777777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>CODE:</w:t>
      </w:r>
    </w:p>
    <w:p w14:paraId="27C7A780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import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math package module to use square root method.</w:t>
      </w:r>
    </w:p>
    <w:p w14:paraId="3171A973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mpor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math</w:t>
      </w:r>
    </w:p>
    <w:p w14:paraId="707E7358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3E1BFD9E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read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perimeter value from user.</w:t>
      </w:r>
    </w:p>
    <w:p w14:paraId="52DD599C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perimeter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perimeter of rectangle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10C38CE4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read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length value from user.</w:t>
      </w:r>
    </w:p>
    <w:p w14:paraId="3900CACA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length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length of rectangle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6E70778E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6BA76A0F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find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breadth of rectangle.</w:t>
      </w:r>
    </w:p>
    <w:p w14:paraId="109CBBCF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readth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(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perimeter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/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)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-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length</w:t>
      </w:r>
    </w:p>
    <w:p w14:paraId="67DDBF80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41088065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omput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ans using pythogoras theorem</w:t>
      </w:r>
    </w:p>
    <w:p w14:paraId="7E3275EF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length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*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readth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*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</w:p>
    <w:p w14:paraId="70E34A75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5AAC556D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comput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diagonal length.</w:t>
      </w:r>
    </w:p>
    <w:p w14:paraId="2056183B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agonalOfRectangle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math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.</w:t>
      </w:r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sqrt</w:t>
      </w:r>
      <w:proofErr w:type="gramEnd"/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ns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21EC5CE9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03B52972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lastRenderedPageBreak/>
        <w:t>#</w:t>
      </w:r>
      <w:proofErr w:type="gramStart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>displaying</w:t>
      </w:r>
      <w:proofErr w:type="gramEnd"/>
      <w:r w:rsidRPr="003439E6">
        <w:rPr>
          <w:rFonts w:ascii="Cascadia Code" w:eastAsia="Times New Roman" w:hAnsi="Cascadia Code" w:cs="Cascadia Code"/>
          <w:color w:val="7F848E"/>
          <w:sz w:val="30"/>
          <w:szCs w:val="30"/>
          <w:lang w:eastAsia="en-IN"/>
        </w:rPr>
        <w:t xml:space="preserve"> the diagonal length of rectangle</w:t>
      </w:r>
    </w:p>
    <w:p w14:paraId="5803A2E0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The diagonal length of rectangle is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iagonalOfRectangle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,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68F87DF2" w14:textId="2D32AD57" w:rsidR="001536B6" w:rsidRDefault="001536B6" w:rsidP="00966B07">
      <w:pPr>
        <w:rPr>
          <w:b/>
          <w:bCs/>
          <w:sz w:val="32"/>
          <w:szCs w:val="32"/>
          <w:u w:val="single"/>
        </w:rPr>
      </w:pPr>
    </w:p>
    <w:p w14:paraId="0C30B807" w14:textId="77777777" w:rsidR="005B1236" w:rsidRDefault="005B1236" w:rsidP="00966B07">
      <w:pPr>
        <w:rPr>
          <w:b/>
          <w:bCs/>
          <w:sz w:val="32"/>
          <w:szCs w:val="32"/>
          <w:u w:val="single"/>
        </w:rPr>
      </w:pPr>
    </w:p>
    <w:p w14:paraId="01580246" w14:textId="239DD4A6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 xml:space="preserve">SCREENSHOT OF OUTPUT: </w:t>
      </w:r>
    </w:p>
    <w:p w14:paraId="4D0C5010" w14:textId="4779F82D" w:rsidR="00966B07" w:rsidRDefault="001536B6" w:rsidP="001C01AF">
      <w:r>
        <w:rPr>
          <w:noProof/>
        </w:rPr>
        <w:drawing>
          <wp:inline distT="0" distB="0" distL="0" distR="0" wp14:anchorId="594B6AA3" wp14:editId="31F4FFD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20BB6" w14:textId="44109AB7" w:rsidR="001536B6" w:rsidRDefault="001536B6" w:rsidP="001C01AF"/>
    <w:p w14:paraId="4C0C44D5" w14:textId="0DB97DDE" w:rsidR="005B1236" w:rsidRDefault="005B1236" w:rsidP="001C01AF"/>
    <w:p w14:paraId="201E6300" w14:textId="48C8B710" w:rsidR="005B1236" w:rsidRDefault="005B1236" w:rsidP="001C01AF"/>
    <w:p w14:paraId="5723C644" w14:textId="1279F64C" w:rsidR="005B1236" w:rsidRDefault="005B1236" w:rsidP="001C01AF"/>
    <w:p w14:paraId="6BEA820C" w14:textId="1E8BE84B" w:rsidR="005B1236" w:rsidRDefault="005B1236" w:rsidP="001C01AF"/>
    <w:p w14:paraId="785B484E" w14:textId="60F1C7FA" w:rsidR="005B1236" w:rsidRDefault="005B1236" w:rsidP="001C01AF"/>
    <w:p w14:paraId="3691B489" w14:textId="0EC7C922" w:rsidR="005B1236" w:rsidRDefault="005B1236" w:rsidP="001C01AF"/>
    <w:p w14:paraId="217BDD45" w14:textId="27E45139" w:rsidR="005B1236" w:rsidRDefault="005B1236" w:rsidP="001C01AF"/>
    <w:p w14:paraId="7D0CB12C" w14:textId="6AF5F166" w:rsidR="005B1236" w:rsidRDefault="005B1236" w:rsidP="001C01AF"/>
    <w:p w14:paraId="783ABF2D" w14:textId="00C51B8F" w:rsidR="005B1236" w:rsidRDefault="005B1236" w:rsidP="001C01AF"/>
    <w:p w14:paraId="24BEFA51" w14:textId="4D95C633" w:rsidR="005B1236" w:rsidRDefault="005B1236" w:rsidP="001C01AF"/>
    <w:p w14:paraId="05E17087" w14:textId="34A6ACAE" w:rsidR="005B1236" w:rsidRDefault="005B1236" w:rsidP="001C01AF"/>
    <w:p w14:paraId="793B6D8B" w14:textId="77777777" w:rsidR="005B1236" w:rsidRDefault="005B1236" w:rsidP="001C01AF"/>
    <w:p w14:paraId="314CA9F9" w14:textId="2407EFE0" w:rsidR="001C01AF" w:rsidRDefault="001C01AF" w:rsidP="001C01AF">
      <w:r w:rsidRPr="001C01AF">
        <w:rPr>
          <w:noProof/>
        </w:rPr>
        <w:drawing>
          <wp:inline distT="0" distB="0" distL="0" distR="0" wp14:anchorId="7A1DCBE3" wp14:editId="27A946A5">
            <wp:extent cx="5731510" cy="37890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263C" w14:textId="008C0487" w:rsidR="001C01AF" w:rsidRDefault="001C01AF" w:rsidP="001C01AF"/>
    <w:p w14:paraId="58A7AA4C" w14:textId="1E8C4883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>CODE:</w:t>
      </w:r>
    </w:p>
    <w:p w14:paraId="58E31A5E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weigh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weight value in pounds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1B776E47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eigh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3439E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eight value in inches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4FCE635F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3BC71B96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onePoundValue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.4536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</w:p>
    <w:p w14:paraId="607A2ECB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oneInchValue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.54</w:t>
      </w:r>
    </w:p>
    <w:p w14:paraId="4A6211C3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weightInKg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weigh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onePoundValue</w:t>
      </w:r>
    </w:p>
    <w:p w14:paraId="2F5054E3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eightInM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eigh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oneInchValue</w:t>
      </w:r>
    </w:p>
    <w:p w14:paraId="37D54349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0B83118D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mi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forma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(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weightInKg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)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(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eightInM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*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3439E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), 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.2f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E451362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7B05632D" w14:textId="77777777" w:rsidR="003439E6" w:rsidRPr="003439E6" w:rsidRDefault="003439E6" w:rsidP="003439E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3439E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The BMI value is: 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3439E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mi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3439E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3439E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6C69AF7" w14:textId="77777777" w:rsidR="003439E6" w:rsidRDefault="003439E6" w:rsidP="00966B07">
      <w:pPr>
        <w:rPr>
          <w:b/>
          <w:bCs/>
          <w:sz w:val="32"/>
          <w:szCs w:val="32"/>
          <w:u w:val="single"/>
        </w:rPr>
      </w:pPr>
    </w:p>
    <w:p w14:paraId="5C3C72AB" w14:textId="77777777" w:rsidR="005B1236" w:rsidRDefault="005B1236" w:rsidP="00966B07">
      <w:pPr>
        <w:rPr>
          <w:b/>
          <w:bCs/>
          <w:sz w:val="32"/>
          <w:szCs w:val="32"/>
          <w:u w:val="single"/>
        </w:rPr>
      </w:pPr>
    </w:p>
    <w:p w14:paraId="471AC533" w14:textId="77E661A2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 xml:space="preserve">SCREENSHOT OF OUTPUT AND CODE: </w:t>
      </w:r>
    </w:p>
    <w:p w14:paraId="16964FF0" w14:textId="1607FCD7" w:rsidR="001C01AF" w:rsidRDefault="003439E6" w:rsidP="001C01AF">
      <w:r>
        <w:rPr>
          <w:noProof/>
        </w:rPr>
        <w:drawing>
          <wp:inline distT="0" distB="0" distL="0" distR="0" wp14:anchorId="2E8321CA" wp14:editId="532AB8EF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B7B1A" w14:textId="5B2E7AB9" w:rsidR="005B1236" w:rsidRDefault="005B1236" w:rsidP="001C01AF"/>
    <w:p w14:paraId="2126E2BA" w14:textId="6BD4B30A" w:rsidR="005B1236" w:rsidRDefault="005B1236" w:rsidP="001C01AF"/>
    <w:p w14:paraId="59E56CAF" w14:textId="51875EB3" w:rsidR="005B1236" w:rsidRDefault="005B1236" w:rsidP="001C01AF"/>
    <w:p w14:paraId="5148CCCC" w14:textId="70E58ACB" w:rsidR="005B1236" w:rsidRDefault="005B1236" w:rsidP="001C01AF"/>
    <w:p w14:paraId="310A8209" w14:textId="7B2B6982" w:rsidR="005B1236" w:rsidRDefault="005B1236" w:rsidP="001C01AF"/>
    <w:p w14:paraId="4B7BA30D" w14:textId="612B0941" w:rsidR="005B1236" w:rsidRDefault="005B1236" w:rsidP="001C01AF"/>
    <w:p w14:paraId="4B0EF328" w14:textId="179318A1" w:rsidR="005B1236" w:rsidRDefault="005B1236" w:rsidP="001C01AF"/>
    <w:p w14:paraId="01249CD4" w14:textId="74A1174D" w:rsidR="005B1236" w:rsidRDefault="005B1236" w:rsidP="001C01AF"/>
    <w:p w14:paraId="6307DE35" w14:textId="3FE47896" w:rsidR="005B1236" w:rsidRDefault="005B1236" w:rsidP="001C01AF"/>
    <w:p w14:paraId="3AF2EA75" w14:textId="14196DC9" w:rsidR="005B1236" w:rsidRDefault="005B1236" w:rsidP="001C01AF"/>
    <w:p w14:paraId="2E958559" w14:textId="39296C31" w:rsidR="005B1236" w:rsidRDefault="005B1236" w:rsidP="001C01AF"/>
    <w:p w14:paraId="05286ADF" w14:textId="7A98A308" w:rsidR="005B1236" w:rsidRDefault="005B1236" w:rsidP="001C01AF"/>
    <w:p w14:paraId="4CB368AF" w14:textId="19C3E84E" w:rsidR="005B1236" w:rsidRDefault="005B1236" w:rsidP="001C01AF"/>
    <w:p w14:paraId="0BB3ACF0" w14:textId="06FE3A4C" w:rsidR="005B1236" w:rsidRDefault="005B1236" w:rsidP="001C01AF"/>
    <w:p w14:paraId="620F378B" w14:textId="7CD2C9B3" w:rsidR="005B1236" w:rsidRDefault="005B1236" w:rsidP="001C01AF"/>
    <w:p w14:paraId="3D90E20C" w14:textId="7A3CB04F" w:rsidR="005B1236" w:rsidRDefault="005B1236" w:rsidP="001C01AF"/>
    <w:p w14:paraId="0544D19F" w14:textId="77777777" w:rsidR="005B1236" w:rsidRDefault="005B1236" w:rsidP="001C01AF"/>
    <w:p w14:paraId="5EA88EEA" w14:textId="77A94CCE" w:rsidR="001C01AF" w:rsidRDefault="001C01AF" w:rsidP="001C01AF">
      <w:r w:rsidRPr="001C01AF">
        <w:rPr>
          <w:noProof/>
        </w:rPr>
        <w:drawing>
          <wp:inline distT="0" distB="0" distL="0" distR="0" wp14:anchorId="37AE14E1" wp14:editId="4404E225">
            <wp:extent cx="5731510" cy="43738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7A2F" w14:textId="77777777" w:rsidR="00966B07" w:rsidRDefault="00966B07" w:rsidP="00966B07">
      <w:pPr>
        <w:rPr>
          <w:b/>
          <w:bCs/>
          <w:sz w:val="32"/>
          <w:szCs w:val="32"/>
          <w:u w:val="single"/>
        </w:rPr>
      </w:pPr>
    </w:p>
    <w:p w14:paraId="22437ED4" w14:textId="5E44AAC5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>CODE:</w:t>
      </w:r>
    </w:p>
    <w:p w14:paraId="6243EAC3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irst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B123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worked in first day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62921803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B123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worked in second day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19B01318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third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B123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worked in third day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12D937B1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ourth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B123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worked in fourth day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323A4F14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ifth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B123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floa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worked in fifth day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01F87A93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348317BE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lastRenderedPageBreak/>
        <w:t>sumOfHoursWorked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irst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third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ourthDay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fifthDay</w:t>
      </w:r>
    </w:p>
    <w:p w14:paraId="2432B2AA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47FCD7AF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vgHoursWorked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umOfHoursWorked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B123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5</w:t>
      </w:r>
    </w:p>
    <w:p w14:paraId="49EB29B1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5DAB5253" w14:textId="77777777" w:rsidR="005B1236" w:rsidRPr="005B1236" w:rsidRDefault="005B1236" w:rsidP="005B123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5B123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The average hours worked by the employee is: 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5B123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vgHoursWorked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B123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B123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B582D06" w14:textId="77777777" w:rsidR="005B1236" w:rsidRDefault="005B1236" w:rsidP="00966B07">
      <w:pPr>
        <w:rPr>
          <w:b/>
          <w:bCs/>
          <w:sz w:val="32"/>
          <w:szCs w:val="32"/>
          <w:u w:val="single"/>
        </w:rPr>
      </w:pPr>
    </w:p>
    <w:p w14:paraId="562B9F1E" w14:textId="108230FE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1C01AF">
        <w:rPr>
          <w:b/>
          <w:bCs/>
          <w:sz w:val="32"/>
          <w:szCs w:val="32"/>
          <w:u w:val="single"/>
        </w:rPr>
        <w:t xml:space="preserve">SCREENSHOT OF OUTPUT: </w:t>
      </w:r>
    </w:p>
    <w:p w14:paraId="6284307E" w14:textId="270D4E09" w:rsidR="00966B07" w:rsidRDefault="005B1236" w:rsidP="00966B07">
      <w:r>
        <w:rPr>
          <w:noProof/>
        </w:rPr>
        <w:drawing>
          <wp:inline distT="0" distB="0" distL="0" distR="0" wp14:anchorId="447766DE" wp14:editId="173103D6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B07">
        <w:t xml:space="preserve"> </w:t>
      </w:r>
    </w:p>
    <w:p w14:paraId="34F47BF0" w14:textId="77777777" w:rsidR="00966B07" w:rsidRDefault="00966B07" w:rsidP="001C01AF"/>
    <w:sectPr w:rsidR="00966B07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805DD" w14:textId="77777777" w:rsidR="00571632" w:rsidRDefault="00571632" w:rsidP="005B1236">
      <w:pPr>
        <w:spacing w:after="0" w:line="240" w:lineRule="auto"/>
      </w:pPr>
      <w:r>
        <w:separator/>
      </w:r>
    </w:p>
  </w:endnote>
  <w:endnote w:type="continuationSeparator" w:id="0">
    <w:p w14:paraId="21A19C26" w14:textId="77777777" w:rsidR="00571632" w:rsidRDefault="00571632" w:rsidP="005B1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7528" w14:textId="77777777" w:rsidR="00571632" w:rsidRDefault="00571632" w:rsidP="005B1236">
      <w:pPr>
        <w:spacing w:after="0" w:line="240" w:lineRule="auto"/>
      </w:pPr>
      <w:r>
        <w:separator/>
      </w:r>
    </w:p>
  </w:footnote>
  <w:footnote w:type="continuationSeparator" w:id="0">
    <w:p w14:paraId="514E156B" w14:textId="77777777" w:rsidR="00571632" w:rsidRDefault="00571632" w:rsidP="005B1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DE959" w14:textId="4AB61974" w:rsidR="005B1236" w:rsidRPr="005B1236" w:rsidRDefault="005B1236">
    <w:pPr>
      <w:pStyle w:val="Header"/>
      <w:rPr>
        <w:b/>
        <w:bCs/>
        <w:sz w:val="24"/>
        <w:szCs w:val="24"/>
      </w:rPr>
    </w:pPr>
    <w:r w:rsidRPr="005B1236">
      <w:rPr>
        <w:b/>
        <w:bCs/>
        <w:sz w:val="24"/>
        <w:szCs w:val="24"/>
      </w:rPr>
      <w:t xml:space="preserve">Submitted By: </w:t>
    </w:r>
  </w:p>
  <w:p w14:paraId="46FB472B" w14:textId="6C77B6F1" w:rsidR="005B1236" w:rsidRPr="005B1236" w:rsidRDefault="005B1236">
    <w:pPr>
      <w:pStyle w:val="Header"/>
      <w:rPr>
        <w:b/>
        <w:bCs/>
        <w:color w:val="FF0000"/>
        <w:sz w:val="24"/>
        <w:szCs w:val="24"/>
      </w:rPr>
    </w:pPr>
    <w:r w:rsidRPr="005B1236">
      <w:rPr>
        <w:b/>
        <w:bCs/>
        <w:sz w:val="24"/>
        <w:szCs w:val="24"/>
      </w:rPr>
      <w:t xml:space="preserve">                           </w:t>
    </w:r>
    <w:r w:rsidRPr="005B1236">
      <w:rPr>
        <w:b/>
        <w:bCs/>
        <w:color w:val="FF0000"/>
        <w:sz w:val="24"/>
        <w:szCs w:val="24"/>
      </w:rPr>
      <w:t>21MCA0132</w:t>
    </w:r>
  </w:p>
  <w:p w14:paraId="47B22DF7" w14:textId="3E348DC2" w:rsidR="005B1236" w:rsidRPr="005B1236" w:rsidRDefault="005B1236">
    <w:pPr>
      <w:pStyle w:val="Header"/>
      <w:rPr>
        <w:b/>
        <w:bCs/>
        <w:color w:val="FF0000"/>
        <w:sz w:val="24"/>
        <w:szCs w:val="24"/>
      </w:rPr>
    </w:pPr>
    <w:r w:rsidRPr="005B1236">
      <w:rPr>
        <w:b/>
        <w:bCs/>
        <w:color w:val="FF0000"/>
        <w:sz w:val="24"/>
        <w:szCs w:val="24"/>
      </w:rPr>
      <w:t xml:space="preserve">                           MOHIT P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Y2MjEzN7A0NDJW0lEKTi0uzszPAykwrAUAMSmEaCwAAAA="/>
  </w:docVars>
  <w:rsids>
    <w:rsidRoot w:val="00875D17"/>
    <w:rsid w:val="001536B6"/>
    <w:rsid w:val="001C01AF"/>
    <w:rsid w:val="003439E6"/>
    <w:rsid w:val="00343F16"/>
    <w:rsid w:val="0052232A"/>
    <w:rsid w:val="00571632"/>
    <w:rsid w:val="005B1236"/>
    <w:rsid w:val="0060241B"/>
    <w:rsid w:val="007639FC"/>
    <w:rsid w:val="00875D17"/>
    <w:rsid w:val="00966B07"/>
    <w:rsid w:val="00B57A90"/>
    <w:rsid w:val="00E1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FDABC"/>
  <w15:chartTrackingRefBased/>
  <w15:docId w15:val="{E233216E-50BD-4414-8F2D-E24CC5AFF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B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236"/>
  </w:style>
  <w:style w:type="paragraph" w:styleId="Footer">
    <w:name w:val="footer"/>
    <w:basedOn w:val="Normal"/>
    <w:link w:val="FooterChar"/>
    <w:uiPriority w:val="99"/>
    <w:unhideWhenUsed/>
    <w:rsid w:val="005B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7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9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4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9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3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5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1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0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pal</dc:creator>
  <cp:keywords/>
  <dc:description/>
  <cp:lastModifiedBy>mohit pal</cp:lastModifiedBy>
  <cp:revision>10</cp:revision>
  <dcterms:created xsi:type="dcterms:W3CDTF">2022-02-22T07:36:00Z</dcterms:created>
  <dcterms:modified xsi:type="dcterms:W3CDTF">2022-03-01T19:33:00Z</dcterms:modified>
</cp:coreProperties>
</file>